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24852" w14:textId="5C77796F" w:rsidR="00574C15" w:rsidRDefault="0063547C">
      <w:pPr>
        <w:jc w:val="right"/>
        <w:rPr>
          <w:rFonts w:ascii="Mulish" w:hAnsi="Mulish"/>
          <w:i/>
        </w:rPr>
      </w:pPr>
      <w:r>
        <w:rPr>
          <w:rFonts w:ascii="Mulish" w:hAnsi="Mulish"/>
          <w:i/>
        </w:rPr>
        <w:t>January 2</w:t>
      </w:r>
      <w:r w:rsidRPr="0063547C">
        <w:rPr>
          <w:rFonts w:ascii="Mulish" w:hAnsi="Mulish"/>
          <w:i/>
          <w:vertAlign w:val="superscript"/>
        </w:rPr>
        <w:t>nd</w:t>
      </w:r>
      <w:proofErr w:type="gramStart"/>
      <w:r>
        <w:rPr>
          <w:rFonts w:ascii="Mulish" w:hAnsi="Mulish"/>
          <w:i/>
        </w:rPr>
        <w:t xml:space="preserve"> </w:t>
      </w:r>
      <w:r w:rsidR="00A96F76">
        <w:rPr>
          <w:rFonts w:ascii="Mulish" w:hAnsi="Mulish"/>
          <w:i/>
        </w:rPr>
        <w:t>202</w:t>
      </w:r>
      <w:r>
        <w:rPr>
          <w:rFonts w:ascii="Mulish" w:hAnsi="Mulish"/>
          <w:i/>
        </w:rPr>
        <w:t>6</w:t>
      </w:r>
      <w:proofErr w:type="gramEnd"/>
      <w:r w:rsidR="00A96F76">
        <w:rPr>
          <w:rFonts w:ascii="Mulish" w:hAnsi="Mulish"/>
          <w:i/>
        </w:rPr>
        <w:t xml:space="preserve">                                                 </w:t>
      </w:r>
    </w:p>
    <w:p w14:paraId="4BBD72D1" w14:textId="77777777" w:rsidR="00574C15" w:rsidRDefault="00A96F76">
      <w:pPr>
        <w:jc w:val="center"/>
        <w:rPr>
          <w:rFonts w:ascii="Mulish" w:hAnsi="Mulish"/>
          <w:b/>
          <w:bCs/>
          <w:i/>
          <w:u w:val="single"/>
        </w:rPr>
      </w:pPr>
      <w:r>
        <w:rPr>
          <w:rFonts w:ascii="Mulish" w:hAnsi="Mulish"/>
          <w:b/>
          <w:bCs/>
          <w:i/>
          <w:u w:val="single"/>
        </w:rPr>
        <w:t>Call for Expression of Interest: Provision of Audit Services</w:t>
      </w:r>
    </w:p>
    <w:p w14:paraId="3DEA8DAC" w14:textId="77777777" w:rsidR="00574C15" w:rsidRDefault="00A96F76">
      <w:pPr>
        <w:jc w:val="both"/>
        <w:rPr>
          <w:rFonts w:ascii="Mulish" w:hAnsi="Mulish"/>
          <w:b/>
          <w:bCs/>
          <w:i/>
        </w:rPr>
      </w:pPr>
      <w:r>
        <w:rPr>
          <w:rFonts w:ascii="Mulish" w:hAnsi="Mulish"/>
          <w:b/>
          <w:bCs/>
          <w:i/>
        </w:rPr>
        <w:t>Background</w:t>
      </w:r>
    </w:p>
    <w:p w14:paraId="6A49DFD7" w14:textId="77777777" w:rsidR="00574C15" w:rsidRDefault="00A96F76">
      <w:pPr>
        <w:jc w:val="both"/>
        <w:rPr>
          <w:rFonts w:ascii="Mulish" w:hAnsi="Mulish"/>
          <w:i/>
        </w:rPr>
      </w:pPr>
      <w:r>
        <w:rPr>
          <w:rFonts w:ascii="Mulish" w:hAnsi="Mulish"/>
          <w:i/>
        </w:rPr>
        <w:t>Women for Women International (WfWI) operates in some of the world’s most challenging environments for women, supporting survivors of war in conflict and post-conflict regions such as Afghanistan, Iraq, the Democratic Republic of Congo, Nigeria, Rwanda, and South Sudan. Guided by the belief that stronger women build stronger nations, WfWI empowers women through access to knowledge, resources, and networks, enabling them to rebuild their lives and strengthen their communities.</w:t>
      </w:r>
    </w:p>
    <w:p w14:paraId="2F1D2B93" w14:textId="77777777" w:rsidR="00574C15" w:rsidRDefault="00A96F76">
      <w:pPr>
        <w:jc w:val="both"/>
        <w:rPr>
          <w:rFonts w:ascii="Mulish" w:hAnsi="Mulish"/>
          <w:i/>
        </w:rPr>
      </w:pPr>
      <w:r>
        <w:rPr>
          <w:rFonts w:ascii="Mulish" w:hAnsi="Mulish"/>
          <w:i/>
        </w:rPr>
        <w:t>WfWI began its work in South Sudan in 2006, initially in Rumbek, Lakes State, and since 2013 in Yei, Central Equatoria. Over 14,000 marginalized women have graduated from our 12-month social and economic empowerment program. After a two-year suspension (2017–2018) due to insecurity in Yei River County, we resumed operations in 2019 and have since developed an ambitious strategic plan to expand our impact through direct programming and partnerships.</w:t>
      </w:r>
    </w:p>
    <w:p w14:paraId="0D1D7288" w14:textId="77777777" w:rsidR="00574C15" w:rsidRDefault="00574C15">
      <w:pPr>
        <w:jc w:val="both"/>
        <w:rPr>
          <w:rFonts w:ascii="Mulish" w:hAnsi="Mulish"/>
          <w:i/>
        </w:rPr>
      </w:pPr>
    </w:p>
    <w:p w14:paraId="3DBF93DD" w14:textId="77777777" w:rsidR="00574C15" w:rsidRDefault="00A96F76">
      <w:pPr>
        <w:jc w:val="both"/>
        <w:rPr>
          <w:rFonts w:ascii="Mulish" w:hAnsi="Mulish"/>
          <w:b/>
          <w:bCs/>
          <w:i/>
        </w:rPr>
      </w:pPr>
      <w:r>
        <w:rPr>
          <w:rFonts w:ascii="Mulish" w:hAnsi="Mulish"/>
          <w:b/>
          <w:bCs/>
          <w:i/>
        </w:rPr>
        <w:t>Scope of Work</w:t>
      </w:r>
    </w:p>
    <w:p w14:paraId="7998518F" w14:textId="77777777" w:rsidR="00574C15" w:rsidRDefault="00A96F76">
      <w:pPr>
        <w:jc w:val="both"/>
        <w:rPr>
          <w:rFonts w:ascii="Mulish" w:hAnsi="Mulish"/>
          <w:i/>
        </w:rPr>
      </w:pPr>
      <w:r>
        <w:rPr>
          <w:rFonts w:ascii="Mulish" w:hAnsi="Mulish"/>
          <w:i/>
        </w:rPr>
        <w:t xml:space="preserve">The audit will be conducted in accordance with International Standards on Auditing (ISA) issued by the International Auditing &amp; Assurance Standards Board of IFAC, with </w:t>
      </w:r>
      <w:proofErr w:type="gramStart"/>
      <w:r>
        <w:rPr>
          <w:rFonts w:ascii="Mulish" w:hAnsi="Mulish"/>
          <w:i/>
        </w:rPr>
        <w:t>particular reference</w:t>
      </w:r>
      <w:proofErr w:type="gramEnd"/>
      <w:r>
        <w:rPr>
          <w:rFonts w:ascii="Mulish" w:hAnsi="Mulish"/>
          <w:i/>
        </w:rPr>
        <w:t xml:space="preserve"> to ISA 800 (Auditor’s Report on Special Purpose Audit Engagements) and WfWI guidelines. The audit should specifically address:</w:t>
      </w:r>
    </w:p>
    <w:p w14:paraId="637DD7B4" w14:textId="77777777" w:rsidR="00574C15" w:rsidRDefault="00A96F76">
      <w:pPr>
        <w:numPr>
          <w:ilvl w:val="0"/>
          <w:numId w:val="2"/>
        </w:numPr>
        <w:jc w:val="both"/>
        <w:rPr>
          <w:rFonts w:ascii="Mulish" w:hAnsi="Mulish"/>
          <w:i/>
        </w:rPr>
      </w:pPr>
      <w:r>
        <w:rPr>
          <w:rFonts w:ascii="Mulish" w:hAnsi="Mulish"/>
          <w:i/>
        </w:rPr>
        <w:t>Verification that funds were utilized in line with financing agreements, disbursement letters, and general conditions, ensuring economy, efficiency, and adherence to intended purposes.</w:t>
      </w:r>
    </w:p>
    <w:p w14:paraId="6DC8FEDC" w14:textId="77777777" w:rsidR="00574C15" w:rsidRDefault="00A96F76">
      <w:pPr>
        <w:numPr>
          <w:ilvl w:val="0"/>
          <w:numId w:val="2"/>
        </w:numPr>
        <w:jc w:val="both"/>
        <w:rPr>
          <w:rFonts w:ascii="Mulish" w:hAnsi="Mulish"/>
          <w:i/>
        </w:rPr>
      </w:pPr>
      <w:r>
        <w:rPr>
          <w:rFonts w:ascii="Mulish" w:hAnsi="Mulish"/>
          <w:i/>
        </w:rPr>
        <w:t>Confirmation that goods and services financed were procured in compliance with relevant agreements and WfWI policies.</w:t>
      </w:r>
    </w:p>
    <w:p w14:paraId="52E64265" w14:textId="77777777" w:rsidR="00574C15" w:rsidRDefault="00A96F76">
      <w:pPr>
        <w:numPr>
          <w:ilvl w:val="0"/>
          <w:numId w:val="2"/>
        </w:numPr>
        <w:jc w:val="both"/>
        <w:rPr>
          <w:rFonts w:ascii="Mulish" w:hAnsi="Mulish"/>
          <w:i/>
        </w:rPr>
      </w:pPr>
      <w:r>
        <w:rPr>
          <w:rFonts w:ascii="Mulish" w:hAnsi="Mulish"/>
          <w:i/>
        </w:rPr>
        <w:t>Review of supporting documentation, records, and accounts for all operations, including income and expenditure reported via Intacct.</w:t>
      </w:r>
    </w:p>
    <w:p w14:paraId="668DFBEC" w14:textId="77777777" w:rsidR="00574C15" w:rsidRDefault="00A96F76">
      <w:pPr>
        <w:numPr>
          <w:ilvl w:val="0"/>
          <w:numId w:val="2"/>
        </w:numPr>
        <w:jc w:val="both"/>
        <w:rPr>
          <w:rFonts w:ascii="Mulish" w:hAnsi="Mulish"/>
          <w:i/>
        </w:rPr>
      </w:pPr>
      <w:r>
        <w:rPr>
          <w:rFonts w:ascii="Mulish" w:hAnsi="Mulish"/>
          <w:i/>
        </w:rPr>
        <w:t>Assessment of clear linkages between accounting records and financial reports.</w:t>
      </w:r>
    </w:p>
    <w:p w14:paraId="700687C4" w14:textId="77777777" w:rsidR="00574C15" w:rsidRDefault="00A96F76">
      <w:pPr>
        <w:numPr>
          <w:ilvl w:val="0"/>
          <w:numId w:val="2"/>
        </w:numPr>
        <w:jc w:val="both"/>
        <w:rPr>
          <w:rFonts w:ascii="Mulish" w:hAnsi="Mulish"/>
          <w:i/>
        </w:rPr>
      </w:pPr>
      <w:r>
        <w:rPr>
          <w:rFonts w:ascii="Mulish" w:hAnsi="Mulish"/>
          <w:i/>
        </w:rPr>
        <w:lastRenderedPageBreak/>
        <w:t>Verification that designated accounts were maintained in accordance with applicable agreements.</w:t>
      </w:r>
    </w:p>
    <w:p w14:paraId="45934DC8" w14:textId="77777777" w:rsidR="00574C15" w:rsidRDefault="00A96F76">
      <w:pPr>
        <w:numPr>
          <w:ilvl w:val="0"/>
          <w:numId w:val="2"/>
        </w:numPr>
        <w:jc w:val="both"/>
        <w:rPr>
          <w:rFonts w:ascii="Mulish" w:hAnsi="Mulish"/>
          <w:i/>
        </w:rPr>
      </w:pPr>
      <w:r>
        <w:rPr>
          <w:rFonts w:ascii="Mulish" w:hAnsi="Mulish"/>
          <w:i/>
        </w:rPr>
        <w:t>Evaluation of whether accounting records comply with generally accepted accounting principles and WfWI policies, presenting a true and fair view of the project’s financial position.</w:t>
      </w:r>
    </w:p>
    <w:p w14:paraId="3F1BDAEE" w14:textId="77777777" w:rsidR="00574C15" w:rsidRDefault="00A96F76">
      <w:pPr>
        <w:numPr>
          <w:ilvl w:val="0"/>
          <w:numId w:val="2"/>
        </w:numPr>
        <w:jc w:val="both"/>
        <w:rPr>
          <w:rFonts w:ascii="Mulish" w:hAnsi="Mulish"/>
          <w:i/>
        </w:rPr>
      </w:pPr>
      <w:r>
        <w:rPr>
          <w:rFonts w:ascii="Mulish" w:hAnsi="Mulish"/>
          <w:i/>
        </w:rPr>
        <w:t>Review of compliance with donor financial covenants and conditions for fund disbursement.</w:t>
      </w:r>
    </w:p>
    <w:p w14:paraId="2AAABE2B" w14:textId="77777777" w:rsidR="00574C15" w:rsidRDefault="00574C15">
      <w:pPr>
        <w:jc w:val="both"/>
        <w:rPr>
          <w:rFonts w:ascii="Mulish" w:hAnsi="Mulish"/>
          <w:i/>
        </w:rPr>
      </w:pPr>
    </w:p>
    <w:p w14:paraId="734E4C10" w14:textId="77777777" w:rsidR="00574C15" w:rsidRDefault="00A96F76">
      <w:pPr>
        <w:jc w:val="both"/>
        <w:rPr>
          <w:rFonts w:ascii="Mulish" w:hAnsi="Mulish"/>
          <w:b/>
          <w:bCs/>
          <w:i/>
        </w:rPr>
      </w:pPr>
      <w:r>
        <w:rPr>
          <w:rFonts w:ascii="Mulish" w:hAnsi="Mulish"/>
          <w:b/>
          <w:bCs/>
          <w:i/>
        </w:rPr>
        <w:t>Audit Reports</w:t>
      </w:r>
    </w:p>
    <w:p w14:paraId="1DC8F6DA" w14:textId="77777777" w:rsidR="00574C15" w:rsidRDefault="00A96F76">
      <w:pPr>
        <w:jc w:val="both"/>
        <w:rPr>
          <w:rFonts w:ascii="Mulish" w:hAnsi="Mulish"/>
          <w:i/>
        </w:rPr>
      </w:pPr>
      <w:r>
        <w:rPr>
          <w:rFonts w:ascii="Mulish" w:hAnsi="Mulish"/>
          <w:i/>
        </w:rPr>
        <w:t xml:space="preserve">The auditor will issue an opinion on </w:t>
      </w:r>
      <w:proofErr w:type="spellStart"/>
      <w:r>
        <w:rPr>
          <w:rFonts w:ascii="Mulish" w:hAnsi="Mulish"/>
          <w:i/>
        </w:rPr>
        <w:t>WfWI’s</w:t>
      </w:r>
      <w:proofErr w:type="spellEnd"/>
      <w:r>
        <w:rPr>
          <w:rFonts w:ascii="Mulish" w:hAnsi="Mulish"/>
          <w:i/>
        </w:rPr>
        <w:t xml:space="preserve"> financial statements and prepare a </w:t>
      </w:r>
      <w:r>
        <w:rPr>
          <w:rFonts w:ascii="Mulish" w:hAnsi="Mulish"/>
          <w:b/>
          <w:bCs/>
          <w:i/>
        </w:rPr>
        <w:t>Management Letter</w:t>
      </w:r>
      <w:r>
        <w:rPr>
          <w:rFonts w:ascii="Mulish" w:hAnsi="Mulish"/>
          <w:i/>
        </w:rPr>
        <w:t xml:space="preserve"> that includes:</w:t>
      </w:r>
    </w:p>
    <w:p w14:paraId="41B2D88B" w14:textId="77777777" w:rsidR="00574C15" w:rsidRDefault="00A96F76">
      <w:pPr>
        <w:numPr>
          <w:ilvl w:val="0"/>
          <w:numId w:val="3"/>
        </w:numPr>
        <w:jc w:val="both"/>
        <w:rPr>
          <w:rFonts w:ascii="Mulish" w:hAnsi="Mulish"/>
          <w:i/>
        </w:rPr>
      </w:pPr>
      <w:r>
        <w:rPr>
          <w:rFonts w:ascii="Mulish" w:hAnsi="Mulish"/>
          <w:i/>
        </w:rPr>
        <w:t>Observations on accounting records, systems, and controls reviewed during the audit.</w:t>
      </w:r>
    </w:p>
    <w:p w14:paraId="052A340D" w14:textId="77777777" w:rsidR="00574C15" w:rsidRDefault="00A96F76">
      <w:pPr>
        <w:numPr>
          <w:ilvl w:val="0"/>
          <w:numId w:val="3"/>
        </w:numPr>
        <w:jc w:val="both"/>
        <w:rPr>
          <w:rFonts w:ascii="Mulish" w:hAnsi="Mulish"/>
          <w:i/>
        </w:rPr>
      </w:pPr>
      <w:r>
        <w:rPr>
          <w:rFonts w:ascii="Mulish" w:hAnsi="Mulish"/>
          <w:i/>
        </w:rPr>
        <w:t>Identification of deficiencies and recommendations for improvement.</w:t>
      </w:r>
    </w:p>
    <w:p w14:paraId="3F1B8B3F" w14:textId="77777777" w:rsidR="00574C15" w:rsidRDefault="00A96F76">
      <w:pPr>
        <w:numPr>
          <w:ilvl w:val="0"/>
          <w:numId w:val="3"/>
        </w:numPr>
        <w:jc w:val="both"/>
        <w:rPr>
          <w:rFonts w:ascii="Mulish" w:hAnsi="Mulish"/>
          <w:i/>
        </w:rPr>
      </w:pPr>
      <w:r>
        <w:rPr>
          <w:rFonts w:ascii="Mulish" w:hAnsi="Mulish"/>
          <w:i/>
        </w:rPr>
        <w:t>Report on non-compliance with financial covenants.</w:t>
      </w:r>
    </w:p>
    <w:p w14:paraId="1EB9D664" w14:textId="77777777" w:rsidR="00574C15" w:rsidRDefault="00A96F76">
      <w:pPr>
        <w:numPr>
          <w:ilvl w:val="0"/>
          <w:numId w:val="3"/>
        </w:numPr>
        <w:jc w:val="both"/>
        <w:rPr>
          <w:rFonts w:ascii="Mulish" w:hAnsi="Mulish"/>
          <w:i/>
        </w:rPr>
      </w:pPr>
      <w:r>
        <w:rPr>
          <w:rFonts w:ascii="Mulish" w:hAnsi="Mulish"/>
          <w:i/>
        </w:rPr>
        <w:t>Communication of significant matters affecting organizational operations.</w:t>
      </w:r>
    </w:p>
    <w:p w14:paraId="5A628063" w14:textId="77777777" w:rsidR="00574C15" w:rsidRDefault="00A96F76">
      <w:pPr>
        <w:numPr>
          <w:ilvl w:val="0"/>
          <w:numId w:val="3"/>
        </w:numPr>
        <w:jc w:val="both"/>
        <w:rPr>
          <w:rFonts w:ascii="Mulish" w:hAnsi="Mulish"/>
          <w:i/>
        </w:rPr>
      </w:pPr>
      <w:r>
        <w:rPr>
          <w:rFonts w:ascii="Mulish" w:hAnsi="Mulish"/>
          <w:i/>
        </w:rPr>
        <w:t>Inclusion of management responses in the final letter.</w:t>
      </w:r>
    </w:p>
    <w:p w14:paraId="0FE42970" w14:textId="77777777" w:rsidR="00574C15" w:rsidRDefault="00574C15">
      <w:pPr>
        <w:jc w:val="both"/>
        <w:rPr>
          <w:rFonts w:ascii="Mulish" w:hAnsi="Mulish"/>
          <w:i/>
        </w:rPr>
      </w:pPr>
    </w:p>
    <w:p w14:paraId="3F166E80" w14:textId="77777777" w:rsidR="00574C15" w:rsidRDefault="00A96F76">
      <w:pPr>
        <w:jc w:val="both"/>
        <w:rPr>
          <w:rFonts w:ascii="Mulish" w:hAnsi="Mulish"/>
          <w:b/>
          <w:bCs/>
          <w:i/>
        </w:rPr>
      </w:pPr>
      <w:r>
        <w:rPr>
          <w:rFonts w:ascii="Mulish" w:hAnsi="Mulish"/>
          <w:b/>
          <w:bCs/>
          <w:i/>
        </w:rPr>
        <w:t>Deliverables and Timeline</w:t>
      </w:r>
    </w:p>
    <w:p w14:paraId="5A9A02E9" w14:textId="5604C17D" w:rsidR="00574C15" w:rsidRDefault="00A96F76">
      <w:pPr>
        <w:numPr>
          <w:ilvl w:val="0"/>
          <w:numId w:val="4"/>
        </w:numPr>
        <w:jc w:val="both"/>
        <w:rPr>
          <w:rFonts w:ascii="Mulish" w:hAnsi="Mulish"/>
          <w:i/>
        </w:rPr>
      </w:pPr>
      <w:r>
        <w:rPr>
          <w:rFonts w:ascii="Mulish" w:hAnsi="Mulish"/>
          <w:b/>
          <w:bCs/>
          <w:i/>
        </w:rPr>
        <w:t>Submission Deadline:</w:t>
      </w:r>
      <w:r>
        <w:rPr>
          <w:rFonts w:ascii="Mulish" w:hAnsi="Mulish"/>
          <w:i/>
        </w:rPr>
        <w:t xml:space="preserve"> </w:t>
      </w:r>
      <w:r w:rsidR="0063547C">
        <w:rPr>
          <w:rFonts w:ascii="Mulish" w:hAnsi="Mulish"/>
          <w:i/>
        </w:rPr>
        <w:t>January 20</w:t>
      </w:r>
      <w:r w:rsidR="0063547C" w:rsidRPr="0063547C">
        <w:rPr>
          <w:rFonts w:ascii="Mulish" w:hAnsi="Mulish"/>
          <w:i/>
          <w:vertAlign w:val="superscript"/>
        </w:rPr>
        <w:t>th</w:t>
      </w:r>
      <w:r>
        <w:rPr>
          <w:rFonts w:ascii="Mulish" w:hAnsi="Mulish"/>
          <w:i/>
        </w:rPr>
        <w:t>, 2025</w:t>
      </w:r>
    </w:p>
    <w:p w14:paraId="616E7963" w14:textId="77777777" w:rsidR="00574C15" w:rsidRDefault="00A96F76">
      <w:pPr>
        <w:numPr>
          <w:ilvl w:val="0"/>
          <w:numId w:val="4"/>
        </w:numPr>
        <w:jc w:val="both"/>
        <w:rPr>
          <w:rFonts w:ascii="Mulish" w:hAnsi="Mulish"/>
          <w:i/>
        </w:rPr>
      </w:pPr>
      <w:r>
        <w:rPr>
          <w:rFonts w:ascii="Mulish" w:hAnsi="Mulish"/>
          <w:b/>
          <w:bCs/>
          <w:i/>
        </w:rPr>
        <w:t>Audit Period:</w:t>
      </w:r>
      <w:r>
        <w:rPr>
          <w:rFonts w:ascii="Mulish" w:hAnsi="Mulish"/>
          <w:i/>
        </w:rPr>
        <w:t xml:space="preserve"> February 2026</w:t>
      </w:r>
    </w:p>
    <w:p w14:paraId="6633B583" w14:textId="77777777" w:rsidR="00574C15" w:rsidRDefault="00A96F76">
      <w:pPr>
        <w:numPr>
          <w:ilvl w:val="0"/>
          <w:numId w:val="4"/>
        </w:numPr>
        <w:jc w:val="both"/>
        <w:rPr>
          <w:rFonts w:ascii="Mulish" w:hAnsi="Mulish"/>
          <w:i/>
        </w:rPr>
      </w:pPr>
      <w:r>
        <w:rPr>
          <w:rFonts w:ascii="Mulish" w:hAnsi="Mulish"/>
          <w:b/>
          <w:bCs/>
          <w:i/>
        </w:rPr>
        <w:t>Final Report:</w:t>
      </w:r>
      <w:r>
        <w:rPr>
          <w:rFonts w:ascii="Mulish" w:hAnsi="Mulish"/>
          <w:i/>
        </w:rPr>
        <w:t xml:space="preserve"> Second week of March 2026</w:t>
      </w:r>
    </w:p>
    <w:p w14:paraId="68C747AA" w14:textId="77777777" w:rsidR="00574C15" w:rsidRDefault="00A96F76">
      <w:pPr>
        <w:numPr>
          <w:ilvl w:val="0"/>
          <w:numId w:val="4"/>
        </w:numPr>
        <w:jc w:val="both"/>
        <w:rPr>
          <w:rFonts w:ascii="Mulish" w:hAnsi="Mulish"/>
          <w:i/>
        </w:rPr>
      </w:pPr>
      <w:r>
        <w:rPr>
          <w:rFonts w:ascii="Mulish" w:hAnsi="Mulish"/>
          <w:i/>
        </w:rPr>
        <w:t>Draft report (hard and electronic copies) to be submitted within seven (7) days of completing the assignment.</w:t>
      </w:r>
    </w:p>
    <w:p w14:paraId="4015463C" w14:textId="77777777" w:rsidR="00574C15" w:rsidRDefault="00A96F76">
      <w:pPr>
        <w:numPr>
          <w:ilvl w:val="0"/>
          <w:numId w:val="4"/>
        </w:numPr>
        <w:jc w:val="both"/>
        <w:rPr>
          <w:rFonts w:ascii="Mulish" w:hAnsi="Mulish"/>
          <w:i/>
        </w:rPr>
      </w:pPr>
      <w:r>
        <w:rPr>
          <w:rFonts w:ascii="Mulish" w:hAnsi="Mulish"/>
          <w:i/>
        </w:rPr>
        <w:t>Final report (hard and electronic copies) to be submitted within seven (7) days of receiving management comments.</w:t>
      </w:r>
    </w:p>
    <w:p w14:paraId="0B3440D8" w14:textId="77777777" w:rsidR="00574C15" w:rsidRDefault="00574C15">
      <w:pPr>
        <w:jc w:val="both"/>
        <w:rPr>
          <w:rFonts w:ascii="Mulish" w:hAnsi="Mulish"/>
          <w:i/>
        </w:rPr>
      </w:pPr>
    </w:p>
    <w:p w14:paraId="6EA85829" w14:textId="77777777" w:rsidR="00574C15" w:rsidRDefault="00A96F76">
      <w:pPr>
        <w:jc w:val="both"/>
        <w:rPr>
          <w:rFonts w:ascii="Mulish" w:hAnsi="Mulish"/>
          <w:b/>
          <w:bCs/>
          <w:i/>
        </w:rPr>
      </w:pPr>
      <w:r>
        <w:rPr>
          <w:rFonts w:ascii="Mulish" w:hAnsi="Mulish"/>
          <w:b/>
          <w:bCs/>
          <w:i/>
        </w:rPr>
        <w:lastRenderedPageBreak/>
        <w:t>Duration</w:t>
      </w:r>
    </w:p>
    <w:p w14:paraId="4B4B17DA" w14:textId="77777777" w:rsidR="00574C15" w:rsidRDefault="00A96F76">
      <w:pPr>
        <w:jc w:val="both"/>
        <w:rPr>
          <w:rFonts w:ascii="Mulish" w:hAnsi="Mulish"/>
          <w:i/>
        </w:rPr>
      </w:pPr>
      <w:r>
        <w:rPr>
          <w:rFonts w:ascii="Mulish" w:hAnsi="Mulish"/>
          <w:i/>
        </w:rPr>
        <w:t>The audit assignment will not exceed fourteen (14) days.</w:t>
      </w:r>
    </w:p>
    <w:p w14:paraId="1ADEE2E2" w14:textId="77777777" w:rsidR="00574C15" w:rsidRDefault="00A96F76">
      <w:pPr>
        <w:jc w:val="both"/>
        <w:rPr>
          <w:rFonts w:ascii="Mulish" w:hAnsi="Mulish"/>
          <w:b/>
          <w:bCs/>
          <w:i/>
        </w:rPr>
      </w:pPr>
      <w:r>
        <w:rPr>
          <w:rFonts w:ascii="Mulish" w:hAnsi="Mulish"/>
          <w:b/>
          <w:bCs/>
          <w:i/>
        </w:rPr>
        <w:t>Location</w:t>
      </w:r>
    </w:p>
    <w:p w14:paraId="73B2C606" w14:textId="77777777" w:rsidR="00574C15" w:rsidRDefault="00A96F76">
      <w:pPr>
        <w:jc w:val="both"/>
        <w:rPr>
          <w:rFonts w:ascii="Mulish" w:hAnsi="Mulish"/>
          <w:i/>
        </w:rPr>
      </w:pPr>
      <w:r>
        <w:rPr>
          <w:rFonts w:ascii="Mulish" w:hAnsi="Mulish"/>
          <w:i/>
        </w:rPr>
        <w:t>Women for Women International Office, Yei, Central Equatoria State, South Sudan.</w:t>
      </w:r>
    </w:p>
    <w:p w14:paraId="2C63D0C9" w14:textId="77777777" w:rsidR="00574C15" w:rsidRDefault="00574C15">
      <w:pPr>
        <w:jc w:val="both"/>
        <w:rPr>
          <w:rFonts w:ascii="Mulish" w:hAnsi="Mulish"/>
          <w:i/>
        </w:rPr>
      </w:pPr>
    </w:p>
    <w:p w14:paraId="0C4D8B8F" w14:textId="77777777" w:rsidR="00574C15" w:rsidRDefault="00A96F76">
      <w:pPr>
        <w:jc w:val="both"/>
        <w:rPr>
          <w:rFonts w:ascii="Mulish" w:hAnsi="Mulish"/>
          <w:b/>
          <w:bCs/>
          <w:i/>
        </w:rPr>
      </w:pPr>
      <w:r>
        <w:rPr>
          <w:rFonts w:ascii="Mulish" w:hAnsi="Mulish"/>
          <w:b/>
          <w:bCs/>
          <w:i/>
        </w:rPr>
        <w:t>Requirements</w:t>
      </w:r>
    </w:p>
    <w:p w14:paraId="15EFACF1" w14:textId="77777777" w:rsidR="00574C15" w:rsidRDefault="00A96F76">
      <w:pPr>
        <w:numPr>
          <w:ilvl w:val="0"/>
          <w:numId w:val="5"/>
        </w:numPr>
        <w:jc w:val="both"/>
        <w:rPr>
          <w:rFonts w:ascii="Mulish" w:hAnsi="Mulish"/>
          <w:i/>
        </w:rPr>
      </w:pPr>
      <w:r>
        <w:rPr>
          <w:rFonts w:ascii="Mulish" w:hAnsi="Mulish"/>
          <w:i/>
        </w:rPr>
        <w:t>Lead consultant must hold an internationally recognized auditing qualification (CPA, ACCA, or equivalent) and have at least five (5) years of experience in institutional audits for Country Offices, including statutory and project audits.</w:t>
      </w:r>
    </w:p>
    <w:p w14:paraId="26CA51AD" w14:textId="77777777" w:rsidR="00574C15" w:rsidRDefault="00A96F76">
      <w:pPr>
        <w:numPr>
          <w:ilvl w:val="0"/>
          <w:numId w:val="5"/>
        </w:numPr>
        <w:jc w:val="both"/>
        <w:rPr>
          <w:rFonts w:ascii="Mulish" w:hAnsi="Mulish"/>
          <w:i/>
        </w:rPr>
      </w:pPr>
      <w:r>
        <w:rPr>
          <w:rFonts w:ascii="Mulish" w:hAnsi="Mulish"/>
          <w:i/>
        </w:rPr>
        <w:t>The firm must demonstrate a minimum of seven (7) years of experience in donor account auditing and possess strong expertise in donor financial management.</w:t>
      </w:r>
    </w:p>
    <w:p w14:paraId="3AAC0F32" w14:textId="77777777" w:rsidR="00574C15" w:rsidRDefault="00A96F76">
      <w:pPr>
        <w:jc w:val="both"/>
        <w:rPr>
          <w:rFonts w:ascii="Mulish" w:hAnsi="Mulish"/>
          <w:b/>
          <w:i/>
        </w:rPr>
      </w:pPr>
      <w:r>
        <w:rPr>
          <w:rFonts w:ascii="Mulish" w:hAnsi="Mulish"/>
          <w:b/>
          <w:i/>
        </w:rPr>
        <w:t>Applications</w:t>
      </w:r>
    </w:p>
    <w:p w14:paraId="75CFD797" w14:textId="24403239" w:rsidR="00574C15" w:rsidRDefault="00A96F76">
      <w:pPr>
        <w:rPr>
          <w:rFonts w:ascii="Mulish" w:hAnsi="Mulish"/>
          <w:b/>
          <w:i/>
          <w:u w:val="single"/>
        </w:rPr>
      </w:pPr>
      <w:r>
        <w:rPr>
          <w:rFonts w:ascii="Mulish" w:hAnsi="Mulish"/>
          <w:i/>
        </w:rPr>
        <w:t xml:space="preserve">Please send your expression of interest, proposals (both technical &amp; financial) and comprehensive curriculum vitae of the audit team to members and three references via e-mail to </w:t>
      </w:r>
      <w:r>
        <w:t>South Sudan</w:t>
      </w:r>
      <w:r>
        <w:rPr>
          <w:rFonts w:ascii="Mulish" w:hAnsi="Mulish"/>
          <w:i/>
        </w:rPr>
        <w:t xml:space="preserve"> Jobs and copy</w:t>
      </w:r>
      <w:r w:rsidR="00BE59B4">
        <w:rPr>
          <w:rFonts w:ascii="Mulish" w:hAnsi="Mulish"/>
          <w:b/>
          <w:i/>
          <w:u w:val="single"/>
        </w:rPr>
        <w:t>:</w:t>
      </w:r>
      <w:r w:rsidRPr="00A96F76">
        <w:t xml:space="preserve"> </w:t>
      </w:r>
      <w:hyperlink r:id="rId7" w:history="1">
        <w:r w:rsidRPr="00926D47">
          <w:rPr>
            <w:rStyle w:val="Hyperlink"/>
            <w:rFonts w:ascii="Calibri" w:hAnsi="Calibri" w:cs="Calibri"/>
            <w:sz w:val="24"/>
            <w:szCs w:val="24"/>
          </w:rPr>
          <w:t>sosudanjobs@womenforwomen.org</w:t>
        </w:r>
      </w:hyperlink>
      <w:r>
        <w:t xml:space="preserve"> </w:t>
      </w:r>
    </w:p>
    <w:sectPr w:rsidR="00574C1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38B09" w14:textId="77777777" w:rsidR="00574C15" w:rsidRDefault="00A96F76">
      <w:pPr>
        <w:spacing w:line="240" w:lineRule="auto"/>
      </w:pPr>
      <w:r>
        <w:separator/>
      </w:r>
    </w:p>
  </w:endnote>
  <w:endnote w:type="continuationSeparator" w:id="0">
    <w:p w14:paraId="3CEC92D5" w14:textId="77777777" w:rsidR="00574C15" w:rsidRDefault="00A96F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ulish">
    <w:panose1 w:val="00000000000000000000"/>
    <w:charset w:val="00"/>
    <w:family w:val="auto"/>
    <w:pitch w:val="variable"/>
    <w:sig w:usb0="A00000FF" w:usb1="5000204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BA9AF" w14:textId="77777777" w:rsidR="00574C15" w:rsidRDefault="00A96F76">
    <w:pPr>
      <w:pStyle w:val="Footer"/>
      <w:tabs>
        <w:tab w:val="clear" w:pos="4680"/>
        <w:tab w:val="clear" w:pos="9360"/>
      </w:tabs>
      <w:jc w:val="center"/>
      <w:rPr>
        <w:caps/>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color w:val="5B9BD5" w:themeColor="accent1"/>
      </w:rPr>
      <w:t>3</w:t>
    </w:r>
    <w:r>
      <w:rPr>
        <w:caps/>
        <w:color w:val="5B9BD5" w:themeColor="accent1"/>
      </w:rPr>
      <w:fldChar w:fldCharType="end"/>
    </w:r>
  </w:p>
  <w:p w14:paraId="5F7980CE" w14:textId="77777777" w:rsidR="00574C15" w:rsidRDefault="00A96F76">
    <w:pPr>
      <w:pStyle w:val="Footer"/>
    </w:pPr>
    <w:r>
      <w:rPr>
        <w:noProof/>
      </w:rPr>
      <w:drawing>
        <wp:inline distT="0" distB="0" distL="0" distR="0" wp14:anchorId="64078CA8" wp14:editId="10ABFBE6">
          <wp:extent cx="5943600" cy="1048385"/>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43600" cy="104838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F2B71" w14:textId="77777777" w:rsidR="00574C15" w:rsidRDefault="00A96F76">
      <w:pPr>
        <w:spacing w:after="0"/>
      </w:pPr>
      <w:r>
        <w:separator/>
      </w:r>
    </w:p>
  </w:footnote>
  <w:footnote w:type="continuationSeparator" w:id="0">
    <w:p w14:paraId="18609B4A" w14:textId="77777777" w:rsidR="00574C15" w:rsidRDefault="00A96F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FC29" w14:textId="77777777" w:rsidR="00574C15" w:rsidRDefault="00A96F76">
    <w:pPr>
      <w:pStyle w:val="Header"/>
    </w:pPr>
    <w:r>
      <w:rPr>
        <w:noProof/>
      </w:rPr>
      <w:drawing>
        <wp:inline distT="0" distB="0" distL="0" distR="0" wp14:anchorId="42607C61" wp14:editId="0A907C91">
          <wp:extent cx="5943600" cy="9474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191D"/>
    <w:multiLevelType w:val="multilevel"/>
    <w:tmpl w:val="00E6191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8194BFC"/>
    <w:multiLevelType w:val="multilevel"/>
    <w:tmpl w:val="08194BF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BBE0FF4"/>
    <w:multiLevelType w:val="multilevel"/>
    <w:tmpl w:val="1BBE0FF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E60650F"/>
    <w:multiLevelType w:val="singleLevel"/>
    <w:tmpl w:val="2E60650F"/>
    <w:lvl w:ilvl="0">
      <w:start w:val="1"/>
      <w:numFmt w:val="decimal"/>
      <w:pStyle w:val="ListSinglePara"/>
      <w:lvlText w:val="%1."/>
      <w:lvlJc w:val="left"/>
      <w:pPr>
        <w:tabs>
          <w:tab w:val="left" w:pos="1080"/>
        </w:tabs>
        <w:ind w:left="0" w:firstLine="720"/>
      </w:pPr>
      <w:rPr>
        <w:rFonts w:hint="default"/>
        <w:b w:val="0"/>
      </w:rPr>
    </w:lvl>
  </w:abstractNum>
  <w:abstractNum w:abstractNumId="4" w15:restartNumberingAfterBreak="0">
    <w:nsid w:val="5B8679CF"/>
    <w:multiLevelType w:val="multilevel"/>
    <w:tmpl w:val="5B8679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668605866">
    <w:abstractNumId w:val="3"/>
  </w:num>
  <w:num w:numId="2" w16cid:durableId="691539519">
    <w:abstractNumId w:val="0"/>
  </w:num>
  <w:num w:numId="3" w16cid:durableId="727189350">
    <w:abstractNumId w:val="4"/>
  </w:num>
  <w:num w:numId="4" w16cid:durableId="960453177">
    <w:abstractNumId w:val="2"/>
  </w:num>
  <w:num w:numId="5" w16cid:durableId="1019166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MLcwMra0tLQwMjBW0lEKTi0uzszPAykwrAUAR7FM1iwAAAA="/>
  </w:docVars>
  <w:rsids>
    <w:rsidRoot w:val="00C13818"/>
    <w:rsid w:val="0004584E"/>
    <w:rsid w:val="00055154"/>
    <w:rsid w:val="0008625A"/>
    <w:rsid w:val="00093C48"/>
    <w:rsid w:val="0009659B"/>
    <w:rsid w:val="000A0B40"/>
    <w:rsid w:val="000B13B1"/>
    <w:rsid w:val="000D5163"/>
    <w:rsid w:val="001201D3"/>
    <w:rsid w:val="001349FC"/>
    <w:rsid w:val="00167EFC"/>
    <w:rsid w:val="001A2FA4"/>
    <w:rsid w:val="001C120C"/>
    <w:rsid w:val="001F252A"/>
    <w:rsid w:val="002018D7"/>
    <w:rsid w:val="00204E06"/>
    <w:rsid w:val="002179D7"/>
    <w:rsid w:val="002356C9"/>
    <w:rsid w:val="00296A89"/>
    <w:rsid w:val="002A397B"/>
    <w:rsid w:val="002D145C"/>
    <w:rsid w:val="003017A4"/>
    <w:rsid w:val="00343665"/>
    <w:rsid w:val="003D1EE6"/>
    <w:rsid w:val="003D535C"/>
    <w:rsid w:val="004075A5"/>
    <w:rsid w:val="0042703B"/>
    <w:rsid w:val="00437656"/>
    <w:rsid w:val="004603E3"/>
    <w:rsid w:val="00487B91"/>
    <w:rsid w:val="004C640E"/>
    <w:rsid w:val="004E1138"/>
    <w:rsid w:val="00574C15"/>
    <w:rsid w:val="005968F2"/>
    <w:rsid w:val="005A3C39"/>
    <w:rsid w:val="005E11D8"/>
    <w:rsid w:val="00600E2E"/>
    <w:rsid w:val="00632D70"/>
    <w:rsid w:val="0063547C"/>
    <w:rsid w:val="00644EAA"/>
    <w:rsid w:val="00670014"/>
    <w:rsid w:val="00685B65"/>
    <w:rsid w:val="006875A5"/>
    <w:rsid w:val="006959CE"/>
    <w:rsid w:val="006A4D83"/>
    <w:rsid w:val="006D5590"/>
    <w:rsid w:val="006E4987"/>
    <w:rsid w:val="007211A2"/>
    <w:rsid w:val="00735E17"/>
    <w:rsid w:val="00785866"/>
    <w:rsid w:val="007858DD"/>
    <w:rsid w:val="007A013F"/>
    <w:rsid w:val="007C600C"/>
    <w:rsid w:val="007D50C6"/>
    <w:rsid w:val="0080180D"/>
    <w:rsid w:val="00804040"/>
    <w:rsid w:val="008146AA"/>
    <w:rsid w:val="008524EE"/>
    <w:rsid w:val="009353A2"/>
    <w:rsid w:val="0094218C"/>
    <w:rsid w:val="00960D74"/>
    <w:rsid w:val="00970DE2"/>
    <w:rsid w:val="00A07D24"/>
    <w:rsid w:val="00A24891"/>
    <w:rsid w:val="00A26B64"/>
    <w:rsid w:val="00A83B79"/>
    <w:rsid w:val="00A96F76"/>
    <w:rsid w:val="00AE2165"/>
    <w:rsid w:val="00AF7127"/>
    <w:rsid w:val="00B0268D"/>
    <w:rsid w:val="00B14817"/>
    <w:rsid w:val="00B279EA"/>
    <w:rsid w:val="00BC4921"/>
    <w:rsid w:val="00BC636A"/>
    <w:rsid w:val="00BC7E71"/>
    <w:rsid w:val="00BD320E"/>
    <w:rsid w:val="00BE4789"/>
    <w:rsid w:val="00BE59B4"/>
    <w:rsid w:val="00BF2E54"/>
    <w:rsid w:val="00C13818"/>
    <w:rsid w:val="00C24C0A"/>
    <w:rsid w:val="00C36CC9"/>
    <w:rsid w:val="00C45637"/>
    <w:rsid w:val="00C54CE8"/>
    <w:rsid w:val="00C74662"/>
    <w:rsid w:val="00CD1936"/>
    <w:rsid w:val="00CE50BD"/>
    <w:rsid w:val="00CF7869"/>
    <w:rsid w:val="00D26D27"/>
    <w:rsid w:val="00D465A8"/>
    <w:rsid w:val="00D55BA1"/>
    <w:rsid w:val="00D6157E"/>
    <w:rsid w:val="00D6170E"/>
    <w:rsid w:val="00D81572"/>
    <w:rsid w:val="00D8356F"/>
    <w:rsid w:val="00DA1B47"/>
    <w:rsid w:val="00DE045D"/>
    <w:rsid w:val="00E575DB"/>
    <w:rsid w:val="00E95124"/>
    <w:rsid w:val="00EB3393"/>
    <w:rsid w:val="00EB3479"/>
    <w:rsid w:val="00EB4711"/>
    <w:rsid w:val="00F32316"/>
    <w:rsid w:val="00F32460"/>
    <w:rsid w:val="00F5487A"/>
    <w:rsid w:val="00F67A5A"/>
    <w:rsid w:val="00FB7549"/>
    <w:rsid w:val="304A57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77872"/>
  <w15:docId w15:val="{0162765C-DB26-45C5-AC42-E3F66B767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line="240" w:lineRule="auto"/>
    </w:pPr>
    <w:rPr>
      <w:rFonts w:ascii="Times New Roman" w:eastAsia="Times New Roman" w:hAnsi="Times New Roman" w:cs="Times New Roman"/>
      <w:b/>
      <w:bCs/>
      <w:sz w:val="20"/>
      <w:szCs w:val="20"/>
    </w:rPr>
  </w:style>
  <w:style w:type="paragraph" w:styleId="Footer">
    <w:name w:val="footer"/>
    <w:basedOn w:val="Normal"/>
    <w:link w:val="FooterChar"/>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u w:val="single"/>
    </w:rPr>
  </w:style>
  <w:style w:type="paragraph" w:styleId="ListParagraph">
    <w:name w:val="List Paragraph"/>
    <w:basedOn w:val="Normal"/>
    <w:uiPriority w:val="34"/>
    <w:qFormat/>
    <w:pPr>
      <w:ind w:left="720"/>
      <w:contextualSpacing/>
    </w:pPr>
  </w:style>
  <w:style w:type="paragraph" w:customStyle="1" w:styleId="style12">
    <w:name w:val="style12"/>
    <w:basedOn w:val="Normal"/>
    <w:uiPriority w:val="99"/>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ingleParaAlt">
    <w:name w:val="Single Para Alt"/>
    <w:basedOn w:val="Normal"/>
    <w:pPr>
      <w:spacing w:before="240" w:after="0" w:line="240" w:lineRule="auto"/>
      <w:ind w:firstLine="720"/>
    </w:pPr>
    <w:rPr>
      <w:rFonts w:ascii="Times New Roman" w:eastAsia="SimSun" w:hAnsi="Times New Roman" w:cs="Times New Roman"/>
      <w:sz w:val="24"/>
      <w:szCs w:val="24"/>
      <w:lang w:eastAsia="zh-CN" w:bidi="he-IL"/>
    </w:rPr>
  </w:style>
  <w:style w:type="paragraph" w:customStyle="1" w:styleId="ListSinglePara">
    <w:name w:val="List Single Para"/>
    <w:basedOn w:val="Normal"/>
    <w:pPr>
      <w:numPr>
        <w:numId w:val="1"/>
      </w:numPr>
      <w:spacing w:before="240" w:after="240" w:line="240" w:lineRule="auto"/>
    </w:pPr>
    <w:rPr>
      <w:rFonts w:ascii="Times New Roman" w:eastAsia="SimSun" w:hAnsi="Times New Roman" w:cs="Times New Roman"/>
      <w:sz w:val="24"/>
      <w:szCs w:val="24"/>
      <w:lang w:eastAsia="zh-CN" w:bidi="he-IL"/>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osudanjobs@womenforwome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1f344f44-9f3e-49df-ac74-4b251100c250}" enabled="1" method="Privileged" siteId="{75184fe4-418a-4d4f-90cf-d827dfe17e5c}" removed="0"/>
</clbl:labelList>
</file>

<file path=docProps/app.xml><?xml version="1.0" encoding="utf-8"?>
<Properties xmlns="http://schemas.openxmlformats.org/officeDocument/2006/extended-properties" xmlns:vt="http://schemas.openxmlformats.org/officeDocument/2006/docPropsVTypes">
  <Template>Normal</Template>
  <TotalTime>17</TotalTime>
  <Pages>3</Pages>
  <Words>546</Words>
  <Characters>3352</Characters>
  <Application>Microsoft Office Word</Application>
  <DocSecurity>0</DocSecurity>
  <Lines>70</Lines>
  <Paragraphs>36</Paragraphs>
  <ScaleCrop>false</ScaleCrop>
  <Company>Women for Women International</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mson Ayiwa</cp:lastModifiedBy>
  <cp:revision>7</cp:revision>
  <dcterms:created xsi:type="dcterms:W3CDTF">2026-01-02T06:53:00Z</dcterms:created>
  <dcterms:modified xsi:type="dcterms:W3CDTF">2026-01-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E7287EA824B4F978F1640012C44352A_13</vt:lpwstr>
  </property>
</Properties>
</file>